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D5D76" w14:textId="6093A229" w:rsidR="00A55567" w:rsidRDefault="00B13632" w:rsidP="006F4FE7">
      <w:pPr>
        <w:spacing w:after="0"/>
        <w:rPr>
          <w:b/>
        </w:rPr>
      </w:pPr>
      <w:r>
        <w:rPr>
          <w:b/>
        </w:rPr>
        <w:t xml:space="preserve">Assignment 12.1: </w:t>
      </w:r>
      <w:bookmarkStart w:id="0" w:name="_GoBack"/>
      <w:bookmarkEnd w:id="0"/>
      <w:r w:rsidR="00A55567" w:rsidRPr="00A55567">
        <w:rPr>
          <w:b/>
        </w:rPr>
        <w:t>Feasibility report</w:t>
      </w:r>
    </w:p>
    <w:p w14:paraId="7D375B12" w14:textId="0009885A" w:rsidR="00010791" w:rsidRDefault="00A55567" w:rsidP="006F4FE7">
      <w:pPr>
        <w:spacing w:after="0"/>
        <w:ind w:firstLine="720"/>
      </w:pPr>
      <w:r>
        <w:t xml:space="preserve">Buzzed a local coffee shop </w:t>
      </w:r>
      <w:r w:rsidR="00C84922">
        <w:t xml:space="preserve">needs to meet the needs of </w:t>
      </w:r>
      <w:r w:rsidR="00E64042">
        <w:t>gluten</w:t>
      </w:r>
      <w:r w:rsidR="004017DE">
        <w:t>-</w:t>
      </w:r>
      <w:r w:rsidR="00E64042">
        <w:t>intolerant customers</w:t>
      </w:r>
      <w:r w:rsidR="00C84922">
        <w:t>,</w:t>
      </w:r>
      <w:r w:rsidR="00022A7F">
        <w:t xml:space="preserve"> but the shop does not have the baking facilities of </w:t>
      </w:r>
      <w:r w:rsidR="004017DE">
        <w:t>its</w:t>
      </w:r>
      <w:r w:rsidR="00022A7F">
        <w:t xml:space="preserve"> own. </w:t>
      </w:r>
      <w:r w:rsidR="00723B5D">
        <w:t>Th</w:t>
      </w:r>
      <w:r w:rsidR="00C84922">
        <w:t>us, the shop depends on vendors who provide baked goods, but the shop owner</w:t>
      </w:r>
      <w:r w:rsidR="001D2178">
        <w:t xml:space="preserve"> is considering purchasing a baking facility to bake gluten-free goods. </w:t>
      </w:r>
      <w:r w:rsidR="0010039A">
        <w:t xml:space="preserve">The following is the feasibility report about the purchase of the </w:t>
      </w:r>
      <w:r w:rsidR="003D5D2A">
        <w:t xml:space="preserve">baking facility. </w:t>
      </w:r>
    </w:p>
    <w:p w14:paraId="4FADAE42" w14:textId="71554509" w:rsidR="00913CD7" w:rsidRPr="00A55567" w:rsidRDefault="00C84922" w:rsidP="006F4FE7">
      <w:pPr>
        <w:spacing w:after="0"/>
        <w:ind w:firstLine="720"/>
        <w:rPr>
          <w:b/>
        </w:rPr>
      </w:pPr>
      <w:r>
        <w:t xml:space="preserve">The </w:t>
      </w:r>
      <w:r w:rsidR="006F4FE7">
        <w:t xml:space="preserve">shop should consider purchasing a baking facility of their own rather than vendors based on the following factors. </w:t>
      </w:r>
      <w:r w:rsidR="001D43EE">
        <w:t xml:space="preserve">Meeting the needs of </w:t>
      </w:r>
      <w:r w:rsidR="00225087">
        <w:t>gluten-intolerant customers</w:t>
      </w:r>
      <w:r w:rsidR="00E73574">
        <w:t xml:space="preserve"> might increase </w:t>
      </w:r>
      <w:r w:rsidR="00AB4826">
        <w:t xml:space="preserve">customer satisfaction and </w:t>
      </w:r>
      <w:r w:rsidR="003C7D5B">
        <w:t xml:space="preserve">the growth of the business. </w:t>
      </w:r>
      <w:r w:rsidR="00105B0D">
        <w:t xml:space="preserve">Meeting the demands of the customers will also give Buzzed an upper hand against market </w:t>
      </w:r>
      <w:r w:rsidR="00DE3F4F">
        <w:t>competition</w:t>
      </w:r>
      <w:r w:rsidR="00105B0D">
        <w:t>.</w:t>
      </w:r>
      <w:r w:rsidR="00DE3F4F">
        <w:t xml:space="preserve"> </w:t>
      </w:r>
      <w:r w:rsidR="0016688A">
        <w:t xml:space="preserve">Also, the business might </w:t>
      </w:r>
      <w:r w:rsidR="00B03ACA">
        <w:t>gain other potential customers who are gluten intolerant in providing gluten</w:t>
      </w:r>
      <w:r w:rsidR="00225087">
        <w:t>-</w:t>
      </w:r>
      <w:r w:rsidR="00B03ACA">
        <w:t>free</w:t>
      </w:r>
      <w:r w:rsidR="005828FC">
        <w:t xml:space="preserve"> products</w:t>
      </w:r>
      <w:r w:rsidR="00B03ACA">
        <w:t>.</w:t>
      </w:r>
      <w:r w:rsidR="002D4991">
        <w:t xml:space="preserve"> The </w:t>
      </w:r>
      <w:r w:rsidR="00D71565">
        <w:t xml:space="preserve">cost of purchasing the baking </w:t>
      </w:r>
      <w:r w:rsidR="006439A7">
        <w:t xml:space="preserve">facility should also be considered. </w:t>
      </w:r>
      <w:r w:rsidR="002F7391">
        <w:t>Despite the cost of introducing the facility t</w:t>
      </w:r>
      <w:r w:rsidR="00C8728B">
        <w:t>he advantages</w:t>
      </w:r>
      <w:r w:rsidR="00225087">
        <w:t>,</w:t>
      </w:r>
      <w:r w:rsidR="00C8728B">
        <w:t xml:space="preserve"> the firm will enjoy should be analyzed. </w:t>
      </w:r>
      <w:r w:rsidR="00BC3F5E">
        <w:t xml:space="preserve">For instance, </w:t>
      </w:r>
      <w:r w:rsidR="00225087">
        <w:t xml:space="preserve">gaining more customers and reducing the cost incurred </w:t>
      </w:r>
      <w:r w:rsidR="00BF6B83">
        <w:t>by</w:t>
      </w:r>
      <w:r w:rsidR="00AB737B">
        <w:t xml:space="preserve"> vendors </w:t>
      </w:r>
      <w:r w:rsidR="001E34B3">
        <w:t>will be reduced.</w:t>
      </w:r>
      <w:r w:rsidR="003775B9">
        <w:t xml:space="preserve"> After conducting the market analysis, considering the </w:t>
      </w:r>
      <w:r w:rsidR="000C36DD">
        <w:t>business's finances and the prospects from the approach, the shop owner</w:t>
      </w:r>
      <w:r w:rsidR="003775B9">
        <w:t xml:space="preserve"> should consider purchasing a baking </w:t>
      </w:r>
      <w:r w:rsidR="00D407F8">
        <w:t>facility</w:t>
      </w:r>
      <w:r w:rsidR="003775B9">
        <w:t xml:space="preserve">. </w:t>
      </w:r>
    </w:p>
    <w:sectPr w:rsidR="00913CD7" w:rsidRPr="00A5556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174C12" w14:textId="77777777" w:rsidR="00B07153" w:rsidRDefault="00B07153" w:rsidP="00A55567">
      <w:pPr>
        <w:spacing w:after="0" w:line="240" w:lineRule="auto"/>
      </w:pPr>
      <w:r>
        <w:separator/>
      </w:r>
    </w:p>
  </w:endnote>
  <w:endnote w:type="continuationSeparator" w:id="0">
    <w:p w14:paraId="18971DF1" w14:textId="77777777" w:rsidR="00B07153" w:rsidRDefault="00B07153" w:rsidP="00A55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D92A91" w14:textId="77777777" w:rsidR="00B07153" w:rsidRDefault="00B07153" w:rsidP="00A55567">
      <w:pPr>
        <w:spacing w:after="0" w:line="240" w:lineRule="auto"/>
      </w:pPr>
      <w:r>
        <w:separator/>
      </w:r>
    </w:p>
  </w:footnote>
  <w:footnote w:type="continuationSeparator" w:id="0">
    <w:p w14:paraId="75B8AEC1" w14:textId="77777777" w:rsidR="00B07153" w:rsidRDefault="00B07153" w:rsidP="00A55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16340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303B8C" w14:textId="758C3F0D" w:rsidR="00A55567" w:rsidRDefault="00A5556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63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6942CD" w14:textId="77777777" w:rsidR="00A55567" w:rsidRDefault="00A555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E2NzexNDM2tzRR0lEKTi0uzszPAykwrAUAIKTwKCwAAAA="/>
  </w:docVars>
  <w:rsids>
    <w:rsidRoot w:val="00A55567"/>
    <w:rsid w:val="00010791"/>
    <w:rsid w:val="00022A7F"/>
    <w:rsid w:val="00097117"/>
    <w:rsid w:val="000C36DD"/>
    <w:rsid w:val="000E45FB"/>
    <w:rsid w:val="0010039A"/>
    <w:rsid w:val="00105B0D"/>
    <w:rsid w:val="0016688A"/>
    <w:rsid w:val="001D2178"/>
    <w:rsid w:val="001D43EE"/>
    <w:rsid w:val="001E34B3"/>
    <w:rsid w:val="001E5DE5"/>
    <w:rsid w:val="001E7F41"/>
    <w:rsid w:val="00225087"/>
    <w:rsid w:val="002D4991"/>
    <w:rsid w:val="002F7391"/>
    <w:rsid w:val="003775B9"/>
    <w:rsid w:val="003C7D5B"/>
    <w:rsid w:val="003D5D2A"/>
    <w:rsid w:val="004017DE"/>
    <w:rsid w:val="00510955"/>
    <w:rsid w:val="005828FC"/>
    <w:rsid w:val="006439A7"/>
    <w:rsid w:val="006F4FE7"/>
    <w:rsid w:val="00723B5D"/>
    <w:rsid w:val="00765C99"/>
    <w:rsid w:val="00830B20"/>
    <w:rsid w:val="00913CD7"/>
    <w:rsid w:val="009F26B7"/>
    <w:rsid w:val="00A55567"/>
    <w:rsid w:val="00A603F7"/>
    <w:rsid w:val="00AB4826"/>
    <w:rsid w:val="00AB737B"/>
    <w:rsid w:val="00B03ACA"/>
    <w:rsid w:val="00B07153"/>
    <w:rsid w:val="00B13632"/>
    <w:rsid w:val="00BC01FF"/>
    <w:rsid w:val="00BC3F5E"/>
    <w:rsid w:val="00BF6B83"/>
    <w:rsid w:val="00C84922"/>
    <w:rsid w:val="00C8728B"/>
    <w:rsid w:val="00D14716"/>
    <w:rsid w:val="00D407F8"/>
    <w:rsid w:val="00D71565"/>
    <w:rsid w:val="00DE3F4F"/>
    <w:rsid w:val="00E370F3"/>
    <w:rsid w:val="00E64042"/>
    <w:rsid w:val="00E73574"/>
    <w:rsid w:val="00F2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78068"/>
  <w15:docId w15:val="{2D087B1A-FEAD-49AE-96D7-74BBBC166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5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567"/>
  </w:style>
  <w:style w:type="paragraph" w:styleId="Footer">
    <w:name w:val="footer"/>
    <w:basedOn w:val="Normal"/>
    <w:link w:val="FooterChar"/>
    <w:uiPriority w:val="99"/>
    <w:unhideWhenUsed/>
    <w:rsid w:val="00A55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SPAN</dc:creator>
  <cp:lastModifiedBy>user</cp:lastModifiedBy>
  <cp:revision>3</cp:revision>
  <dcterms:created xsi:type="dcterms:W3CDTF">2021-04-29T23:13:00Z</dcterms:created>
  <dcterms:modified xsi:type="dcterms:W3CDTF">2021-04-29T23:13:00Z</dcterms:modified>
</cp:coreProperties>
</file>